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45C56E71" w:rsidR="003C1207" w:rsidRPr="0087510A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7510A">
        <w:rPr>
          <w:b w:val="0"/>
          <w:bCs w:val="0"/>
          <w:color w:val="444444"/>
          <w:spacing w:val="3"/>
        </w:rPr>
        <w:t>Q-</w:t>
      </w:r>
      <w:r w:rsidR="006B2A37" w:rsidRPr="0087510A">
        <w:rPr>
          <w:b w:val="0"/>
          <w:bCs w:val="0"/>
          <w:color w:val="444444"/>
          <w:spacing w:val="3"/>
        </w:rPr>
        <w:t>1</w:t>
      </w:r>
      <w:r w:rsidRPr="0087510A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422ABDD7" w14:textId="01B6BA8E" w:rsidR="00FA74B8" w:rsidRPr="00E62F2B" w:rsidRDefault="00FA74B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62F2B">
        <w:rPr>
          <w:color w:val="222222"/>
          <w:shd w:val="clear" w:color="auto" w:fill="FFFFFF"/>
        </w:rPr>
        <w:t>Select RTRIM(FIRST_NAME) from Worker;</w:t>
      </w:r>
    </w:p>
    <w:p w14:paraId="063DFAB2" w14:textId="5ACBE794" w:rsidR="003C1207" w:rsidRPr="0087510A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7510A">
        <w:rPr>
          <w:b w:val="0"/>
          <w:bCs w:val="0"/>
          <w:color w:val="444444"/>
          <w:spacing w:val="3"/>
        </w:rPr>
        <w:t>Q-</w:t>
      </w:r>
      <w:r w:rsidR="006B2A37" w:rsidRPr="0087510A">
        <w:rPr>
          <w:b w:val="0"/>
          <w:bCs w:val="0"/>
          <w:color w:val="444444"/>
          <w:spacing w:val="3"/>
        </w:rPr>
        <w:t>2</w:t>
      </w:r>
      <w:r w:rsidRPr="0087510A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5B800D81" w14:textId="17553C4D" w:rsidR="00FA74B8" w:rsidRPr="00E62F2B" w:rsidRDefault="00FA74B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62F2B">
        <w:rPr>
          <w:color w:val="222222"/>
          <w:shd w:val="clear" w:color="auto" w:fill="FFFFFF"/>
        </w:rPr>
        <w:t>Select LTRIM(DEPARTMENT) from Worker;</w:t>
      </w:r>
    </w:p>
    <w:p w14:paraId="35225FDC" w14:textId="3BF701BB" w:rsidR="006B2A37" w:rsidRPr="0087510A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7510A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0E0A3FC6" w14:textId="3D3E1698" w:rsidR="00FA74B8" w:rsidRPr="00E62F2B" w:rsidRDefault="0087510A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62F2B">
        <w:rPr>
          <w:color w:val="444444"/>
          <w:spacing w:val="3"/>
        </w:rPr>
        <w:t>SELECT Salary FROM Worker ORDER BY Salary DESC LIMIT n-1,1;</w:t>
      </w:r>
    </w:p>
    <w:p w14:paraId="7A4B4852" w14:textId="77777777" w:rsidR="006B2A37" w:rsidRPr="0087510A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Pr="0087510A" w:rsidRDefault="00411A69">
      <w:pPr>
        <w:rPr>
          <w:rFonts w:ascii="Times New Roman" w:hAnsi="Times New Roman" w:cs="Times New Roman"/>
        </w:rPr>
      </w:pPr>
    </w:p>
    <w:sectPr w:rsidR="00411A69" w:rsidRPr="0087510A" w:rsidSect="0087510A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C97F7" w14:textId="77777777" w:rsidR="0091674D" w:rsidRDefault="0091674D" w:rsidP="0087510A">
      <w:pPr>
        <w:spacing w:after="0" w:line="240" w:lineRule="auto"/>
      </w:pPr>
      <w:r>
        <w:separator/>
      </w:r>
    </w:p>
  </w:endnote>
  <w:endnote w:type="continuationSeparator" w:id="0">
    <w:p w14:paraId="0FC78693" w14:textId="77777777" w:rsidR="0091674D" w:rsidRDefault="0091674D" w:rsidP="00875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54678" w14:textId="77777777" w:rsidR="0091674D" w:rsidRDefault="0091674D" w:rsidP="0087510A">
      <w:pPr>
        <w:spacing w:after="0" w:line="240" w:lineRule="auto"/>
      </w:pPr>
      <w:r>
        <w:separator/>
      </w:r>
    </w:p>
  </w:footnote>
  <w:footnote w:type="continuationSeparator" w:id="0">
    <w:p w14:paraId="46EC868B" w14:textId="77777777" w:rsidR="0091674D" w:rsidRDefault="0091674D" w:rsidP="00875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3265" w14:textId="5F0ACD85" w:rsidR="0087510A" w:rsidRDefault="0087510A" w:rsidP="0087510A">
    <w:pPr>
      <w:pStyle w:val="Header"/>
      <w:jc w:val="center"/>
    </w:pPr>
    <w:r>
      <w:t>Assignment 3 Answer</w:t>
    </w:r>
  </w:p>
  <w:p w14:paraId="3C7B5709" w14:textId="77777777" w:rsidR="0087510A" w:rsidRDefault="0087510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70703F"/>
    <w:rsid w:val="0087510A"/>
    <w:rsid w:val="0091674D"/>
    <w:rsid w:val="00A13265"/>
    <w:rsid w:val="00E62F2B"/>
    <w:rsid w:val="00FA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751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10A"/>
  </w:style>
  <w:style w:type="paragraph" w:styleId="Footer">
    <w:name w:val="footer"/>
    <w:basedOn w:val="Normal"/>
    <w:link w:val="FooterChar"/>
    <w:uiPriority w:val="99"/>
    <w:unhideWhenUsed/>
    <w:rsid w:val="008751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8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6</cp:revision>
  <dcterms:created xsi:type="dcterms:W3CDTF">2021-03-26T13:45:00Z</dcterms:created>
  <dcterms:modified xsi:type="dcterms:W3CDTF">2022-02-12T17:48:00Z</dcterms:modified>
</cp:coreProperties>
</file>